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o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osi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assano del Grappa, VI, Italia Cai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i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1/198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Ok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988996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il4paola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9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9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9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9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